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82CB0" w14:textId="62CB716F" w:rsidR="00BD56D5" w:rsidRPr="00BE59D5" w:rsidRDefault="00BD56D5" w:rsidP="00BE59D5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E59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Provide an overview of the PII Redaction Service architecture, suitable for a semi-technical audience.</w:t>
      </w:r>
    </w:p>
    <w:p w14:paraId="606DA05F" w14:textId="3190465D" w:rsidR="00BD56D5" w:rsidRPr="00BD56D5" w:rsidRDefault="00BD56D5" w:rsidP="00BD56D5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Overview of the PII Redaction Service Architecture</w:t>
      </w:r>
    </w:p>
    <w:p w14:paraId="68AE4AE1" w14:textId="77F9E6C5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The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PII (Personally Identifiable Information) Redaction Servic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is a key 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>system component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designed to protect sensitive information by identifying and redacting PII from documents and data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>.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>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ach service is responsible for a specific functionality and communicates with others through APIs.</w:t>
      </w:r>
    </w:p>
    <w:p w14:paraId="017B88F0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Microservices Architecture</w:t>
      </w:r>
    </w:p>
    <w:p w14:paraId="7B410194" w14:textId="79FEDCD8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Microservices architecture is an approach to software design where an application is broken down into small, independent services that work together. Each microservice is responsible for a specific business function and can be developed, deployed, and scaled independently</w:t>
      </w:r>
      <w:r w:rsidR="001D7323">
        <w:rPr>
          <w:rFonts w:eastAsia="Times New Roman" w:cstheme="minorHAnsi"/>
          <w:kern w:val="0"/>
          <w:sz w:val="24"/>
          <w:szCs w:val="24"/>
          <w14:ligatures w14:val="none"/>
        </w:rPr>
        <w:t>.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</w:t>
      </w:r>
    </w:p>
    <w:p w14:paraId="07E672EC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Key Components of the PII Redaction Service Architecture</w:t>
      </w:r>
    </w:p>
    <w:p w14:paraId="2ED372D2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1. API Gateway</w:t>
      </w:r>
    </w:p>
    <w:p w14:paraId="00E8A6C7" w14:textId="43562E1E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The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API Gateway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>is the entry point for all requests in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the system. It routes these requests to the appropriate microservices and can also handle additional tasks such as:</w:t>
      </w:r>
    </w:p>
    <w:p w14:paraId="7852D484" w14:textId="53B33F81" w:rsidR="00BD56D5" w:rsidRPr="00BD56D5" w:rsidRDefault="00BD56D5" w:rsidP="00BD56D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Authentication and authorization (ensuring the requester has the 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>correc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t permissions)</w:t>
      </w:r>
    </w:p>
    <w:p w14:paraId="1CAFBCF3" w14:textId="77777777" w:rsidR="00BD56D5" w:rsidRPr="00BD56D5" w:rsidRDefault="00BD56D5" w:rsidP="00BD56D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Request </w:t>
      </w:r>
      <w:proofErr w:type="gramStart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validation</w:t>
      </w:r>
      <w:proofErr w:type="gramEnd"/>
    </w:p>
    <w:p w14:paraId="4F52148F" w14:textId="1DF1428C" w:rsidR="00BD56D5" w:rsidRPr="001D7323" w:rsidRDefault="00BD56D5" w:rsidP="00BD56D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Rate limiting (to avoid abuse or overuse of resources)</w:t>
      </w:r>
      <w:r w:rsidRPr="001D7323">
        <w:rPr>
          <w:rFonts w:eastAsia="Times New Roman" w:cstheme="minorHAnsi"/>
          <w:kern w:val="0"/>
          <w:sz w:val="24"/>
          <w:szCs w:val="24"/>
          <w14:ligatures w14:val="none"/>
        </w:rPr>
        <w:t>.</w:t>
      </w:r>
    </w:p>
    <w:p w14:paraId="1AEB9262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2. PII Redaction Service</w:t>
      </w:r>
    </w:p>
    <w:p w14:paraId="01D50287" w14:textId="1EFBD2EF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The PII Redaction Service typically integrates with external services for advanced capabilities, like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Azure Cognitive Services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, which can enhance its ability to accurately identify PII in various forms (</w:t>
      </w:r>
      <w:r w:rsidR="00D50CA3">
        <w:rPr>
          <w:rFonts w:eastAsia="Times New Roman" w:cstheme="minorHAnsi"/>
          <w:kern w:val="0"/>
          <w:sz w:val="24"/>
          <w:szCs w:val="24"/>
          <w14:ligatures w14:val="none"/>
        </w:rPr>
        <w:t>For example: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text, images).</w:t>
      </w:r>
    </w:p>
    <w:p w14:paraId="33B65864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3. Azure Cognitive Services</w:t>
      </w:r>
    </w:p>
    <w:p w14:paraId="4BCF2C06" w14:textId="5983A8EF" w:rsidR="00BD56D5" w:rsidRDefault="001D7323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14:ligatures w14:val="none"/>
        </w:rPr>
        <w:t xml:space="preserve">Azure Cognitive Services is a collection of ready-to-use artificial intelligence (AI) that allows developers to incorporate advanced AI capabilities into their projects. It </w:t>
      </w:r>
      <w:r w:rsidR="00BD56D5" w:rsidRPr="00BD56D5">
        <w:rPr>
          <w:rFonts w:eastAsia="Times New Roman" w:cstheme="minorHAnsi"/>
          <w:kern w:val="0"/>
          <w:sz w:val="24"/>
          <w:szCs w:val="24"/>
          <w14:ligatures w14:val="none"/>
        </w:rPr>
        <w:t>helps to enhance the accuracy and reliability of the PII Redaction Service by leveraging advanced AI capabilities that are continuously updated and improved.</w:t>
      </w:r>
    </w:p>
    <w:p w14:paraId="321ACDF7" w14:textId="77777777" w:rsidR="00F32EC4" w:rsidRDefault="00F32EC4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7618D4B8" w14:textId="77777777" w:rsidR="00F32EC4" w:rsidRPr="00BD56D5" w:rsidRDefault="00F32EC4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65D8D053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lastRenderedPageBreak/>
        <w:t>Simplified Architecture Diagram</w:t>
      </w:r>
    </w:p>
    <w:p w14:paraId="609A4872" w14:textId="77777777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6027F9DC" w14:textId="5ACD12FE" w:rsidR="00BD56D5" w:rsidRPr="00BD56D5" w:rsidRDefault="00F32EC4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noProof/>
        </w:rPr>
        <w:drawing>
          <wp:inline distT="0" distB="0" distL="0" distR="0" wp14:anchorId="085E84FA" wp14:editId="03662349">
            <wp:extent cx="5943600" cy="3236595"/>
            <wp:effectExtent l="0" t="0" r="0" b="1905"/>
            <wp:docPr id="14035096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50965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941A0" w14:textId="31EACC83" w:rsidR="00BD56D5" w:rsidRPr="00BD56D5" w:rsidRDefault="003B3D19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3B3D1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pict w14:anchorId="3A2B806E">
          <v:rect id="_x0000_i1043" style="width:0;height:1.5pt" o:hralign="center" o:hrstd="t" o:hr="t" fillcolor="#a0a0a0" stroked="f"/>
        </w:pict>
      </w:r>
    </w:p>
    <w:p w14:paraId="5A0BF747" w14:textId="4DDF56BC" w:rsidR="00BD56D5" w:rsidRPr="00BE59D5" w:rsidRDefault="00BD56D5" w:rsidP="00BE59D5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32"/>
          <w:szCs w:val="32"/>
          <w14:ligatures w14:val="none"/>
        </w:rPr>
      </w:pPr>
      <w:r w:rsidRPr="00BE59D5">
        <w:rPr>
          <w:rFonts w:eastAsia="Times New Roman" w:cstheme="minorHAnsi"/>
          <w:b/>
          <w:bCs/>
          <w:kern w:val="0"/>
          <w:sz w:val="32"/>
          <w:szCs w:val="32"/>
          <w14:ligatures w14:val="none"/>
        </w:rPr>
        <w:t>Document the REST API endpoint for the PII Redaction Service.</w:t>
      </w:r>
    </w:p>
    <w:p w14:paraId="3C82F637" w14:textId="181A4705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This document provides details for the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PII Redaction Servic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REST API endpoint used to accept a driving license image and return a redacted version of the image, with personally identifiable information (PII) removed.</w:t>
      </w:r>
    </w:p>
    <w:p w14:paraId="072C742D" w14:textId="0E67AB83" w:rsidR="00BD56D5" w:rsidRPr="00BD56D5" w:rsidRDefault="00BD56D5" w:rsidP="00BD56D5">
      <w:pPr>
        <w:spacing w:after="0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4F719C31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Endpoint: POST /</w:t>
      </w:r>
      <w:proofErr w:type="spellStart"/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api</w:t>
      </w:r>
      <w:proofErr w:type="spellEnd"/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/redact</w:t>
      </w:r>
    </w:p>
    <w:p w14:paraId="5481E655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Description:</w:t>
      </w:r>
    </w:p>
    <w:p w14:paraId="166E1F40" w14:textId="34B54651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This API endpoint accepts a driving license image</w:t>
      </w:r>
      <w:r w:rsidR="00F32EC4">
        <w:rPr>
          <w:rFonts w:eastAsia="Times New Roman" w:cstheme="minorHAnsi"/>
          <w:kern w:val="0"/>
          <w:sz w:val="24"/>
          <w:szCs w:val="24"/>
          <w14:ligatures w14:val="none"/>
        </w:rPr>
        <w:t>. It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returns a redacted version of the image, where all detected PII (such as names, license numbers, and other sensitive information) is redacted (masked or removed).</w:t>
      </w:r>
    </w:p>
    <w:p w14:paraId="19B1A1F6" w14:textId="5BECF94A" w:rsidR="00BD56D5" w:rsidRPr="00BD56D5" w:rsidRDefault="00BD56D5" w:rsidP="00BD56D5">
      <w:pPr>
        <w:spacing w:after="0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5096B24B" w14:textId="77777777" w:rsidR="001D7323" w:rsidRDefault="001D7323" w:rsidP="001D7323">
      <w:pPr>
        <w:spacing w:after="0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6FC297A5" w14:textId="77777777" w:rsidR="00BE59D5" w:rsidRDefault="00BE59D5" w:rsidP="001D7323">
      <w:pPr>
        <w:spacing w:after="0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</w:p>
    <w:p w14:paraId="44905B61" w14:textId="4A851D51" w:rsidR="0044222E" w:rsidRPr="001D7323" w:rsidRDefault="00BE59D5" w:rsidP="001D7323">
      <w:pPr>
        <w:spacing w:after="0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lastRenderedPageBreak/>
        <w:t>Reques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E59D5" w14:paraId="27DD2C36" w14:textId="77777777" w:rsidTr="00BE59D5">
        <w:trPr>
          <w:trHeight w:val="233"/>
        </w:trPr>
        <w:tc>
          <w:tcPr>
            <w:tcW w:w="4675" w:type="dxa"/>
            <w:shd w:val="clear" w:color="auto" w:fill="BFBFBF" w:themeFill="background1" w:themeFillShade="BF"/>
          </w:tcPr>
          <w:p w14:paraId="4BCFD0A4" w14:textId="13572A54" w:rsidR="00BE59D5" w:rsidRPr="00BD56D5" w:rsidRDefault="00BE59D5" w:rsidP="001D7323">
            <w:pPr>
              <w:spacing w:before="100" w:beforeAutospacing="1" w:after="100" w:afterAutospacing="1"/>
              <w:outlineLvl w:val="3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Request</w:t>
            </w:r>
          </w:p>
        </w:tc>
        <w:tc>
          <w:tcPr>
            <w:tcW w:w="4675" w:type="dxa"/>
            <w:shd w:val="clear" w:color="auto" w:fill="BFBFBF" w:themeFill="background1" w:themeFillShade="BF"/>
          </w:tcPr>
          <w:p w14:paraId="7E83F865" w14:textId="2F5E7E67" w:rsidR="00BE59D5" w:rsidRPr="00BE59D5" w:rsidRDefault="00BE59D5" w:rsidP="00BD56D5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E59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Description</w:t>
            </w:r>
          </w:p>
        </w:tc>
      </w:tr>
      <w:tr w:rsidR="001D7323" w14:paraId="48D3CA43" w14:textId="77777777" w:rsidTr="001D7323">
        <w:tc>
          <w:tcPr>
            <w:tcW w:w="4675" w:type="dxa"/>
          </w:tcPr>
          <w:p w14:paraId="42BA0037" w14:textId="3A2BECFA" w:rsidR="001D7323" w:rsidRPr="001D7323" w:rsidRDefault="001D7323" w:rsidP="001D7323">
            <w:pPr>
              <w:spacing w:before="100" w:beforeAutospacing="1" w:after="100" w:afterAutospacing="1"/>
              <w:outlineLvl w:val="3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Headers:</w:t>
            </w:r>
          </w:p>
        </w:tc>
        <w:tc>
          <w:tcPr>
            <w:tcW w:w="4675" w:type="dxa"/>
          </w:tcPr>
          <w:p w14:paraId="74A714BF" w14:textId="45765EED" w:rsidR="001D7323" w:rsidRDefault="001D7323" w:rsidP="00BD56D5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Authorization: The token must be valid to authenticate the request.</w:t>
            </w:r>
          </w:p>
        </w:tc>
      </w:tr>
      <w:tr w:rsidR="001D7323" w14:paraId="09182AE9" w14:textId="77777777" w:rsidTr="001D7323">
        <w:tc>
          <w:tcPr>
            <w:tcW w:w="4675" w:type="dxa"/>
          </w:tcPr>
          <w:p w14:paraId="00035552" w14:textId="5099DFCF" w:rsidR="001D7323" w:rsidRPr="001D7323" w:rsidRDefault="001D7323" w:rsidP="001D7323">
            <w:pPr>
              <w:spacing w:before="100" w:beforeAutospacing="1" w:after="100" w:afterAutospacing="1"/>
              <w:outlineLvl w:val="3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Parameters</w:t>
            </w: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4675" w:type="dxa"/>
          </w:tcPr>
          <w:p w14:paraId="1AECCA43" w14:textId="692489DB" w:rsidR="001D7323" w:rsidRDefault="001D7323" w:rsidP="00BD56D5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None</w:t>
            </w:r>
          </w:p>
        </w:tc>
      </w:tr>
      <w:tr w:rsidR="001D7323" w14:paraId="43A1D18E" w14:textId="77777777" w:rsidTr="001D7323">
        <w:tc>
          <w:tcPr>
            <w:tcW w:w="4675" w:type="dxa"/>
          </w:tcPr>
          <w:p w14:paraId="7F32E147" w14:textId="69F160E9" w:rsidR="001D7323" w:rsidRPr="001D7323" w:rsidRDefault="001D7323" w:rsidP="001D7323">
            <w:pPr>
              <w:spacing w:before="100" w:beforeAutospacing="1" w:after="100" w:afterAutospacing="1"/>
              <w:outlineLvl w:val="3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Body</w:t>
            </w:r>
          </w:p>
        </w:tc>
        <w:tc>
          <w:tcPr>
            <w:tcW w:w="4675" w:type="dxa"/>
          </w:tcPr>
          <w:p w14:paraId="6E540F4E" w14:textId="77777777" w:rsidR="001D7323" w:rsidRDefault="001D7323" w:rsidP="001D7323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Content-Type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 multipart/form-data</w:t>
            </w:r>
          </w:p>
          <w:p w14:paraId="76CE8B98" w14:textId="00B301AE" w:rsidR="001D7323" w:rsidRPr="00BD56D5" w:rsidRDefault="001D7323" w:rsidP="001D7323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The body must contain the image file to be redacted. The image must be in either JPEG or PNG format.</w:t>
            </w:r>
          </w:p>
          <w:p w14:paraId="6CCE4D50" w14:textId="77777777" w:rsidR="001D7323" w:rsidRPr="00BD56D5" w:rsidRDefault="001D7323" w:rsidP="001D7323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File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 xml:space="preserve">: A </w:t>
            </w: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multipart/form-data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 xml:space="preserve"> request must include an image file as the image key. The supported formats are JPEG or PNG.</w:t>
            </w:r>
          </w:p>
          <w:p w14:paraId="4178E315" w14:textId="77777777" w:rsidR="001D7323" w:rsidRPr="00BD56D5" w:rsidRDefault="001D7323" w:rsidP="001D7323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Example Request Body (multipart/form-data)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</w:t>
            </w:r>
          </w:p>
          <w:p w14:paraId="55AC818E" w14:textId="77777777" w:rsidR="001D7323" w:rsidRPr="00BD56D5" w:rsidRDefault="001D7323" w:rsidP="001D7323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image: Image file (JPEG/PNG)</w:t>
            </w:r>
          </w:p>
          <w:p w14:paraId="5DF964ED" w14:textId="77777777" w:rsidR="001D7323" w:rsidRDefault="001D7323" w:rsidP="00BD56D5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1D7323" w14:paraId="53F56ADB" w14:textId="77777777" w:rsidTr="001D7323">
        <w:tc>
          <w:tcPr>
            <w:tcW w:w="4675" w:type="dxa"/>
          </w:tcPr>
          <w:p w14:paraId="60CC32E1" w14:textId="77777777" w:rsidR="001D7323" w:rsidRPr="00BD56D5" w:rsidRDefault="001D7323" w:rsidP="001D7323">
            <w:pPr>
              <w:spacing w:before="100" w:beforeAutospacing="1" w:after="100" w:afterAutospacing="1"/>
              <w:outlineLvl w:val="2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Response Details</w:t>
            </w:r>
          </w:p>
          <w:p w14:paraId="31F11F49" w14:textId="77777777" w:rsidR="001D7323" w:rsidRDefault="001D7323" w:rsidP="001D7323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4675" w:type="dxa"/>
          </w:tcPr>
          <w:p w14:paraId="131BA860" w14:textId="77777777" w:rsidR="001D7323" w:rsidRPr="00BD56D5" w:rsidRDefault="001D7323" w:rsidP="001D7323">
            <w:pPr>
              <w:spacing w:before="100" w:beforeAutospacing="1" w:after="100" w:afterAutospacing="1"/>
              <w:outlineLvl w:val="3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Success Response:</w:t>
            </w:r>
          </w:p>
          <w:p w14:paraId="27172219" w14:textId="77777777" w:rsidR="001D7323" w:rsidRPr="00BD56D5" w:rsidRDefault="001D7323" w:rsidP="001D7323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Status Code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 200 OK</w:t>
            </w:r>
          </w:p>
          <w:p w14:paraId="3D83EDE7" w14:textId="77777777" w:rsidR="001D7323" w:rsidRPr="00BD56D5" w:rsidRDefault="001D7323" w:rsidP="001D7323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Body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 The redacted image will be returned in the response body in the same format (JPEG/PNG) as the input image.</w:t>
            </w:r>
          </w:p>
          <w:p w14:paraId="094A8213" w14:textId="77777777" w:rsidR="001D7323" w:rsidRPr="00BD56D5" w:rsidRDefault="001D7323" w:rsidP="001D7323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Example Success Response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</w:t>
            </w:r>
          </w:p>
          <w:p w14:paraId="0A6CCD80" w14:textId="77777777" w:rsidR="001D7323" w:rsidRPr="00BD56D5" w:rsidRDefault="001D7323" w:rsidP="001D73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http</w:t>
            </w:r>
          </w:p>
          <w:p w14:paraId="0B145CA1" w14:textId="77777777" w:rsidR="001D7323" w:rsidRPr="00BD56D5" w:rsidRDefault="001D7323" w:rsidP="001D73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 xml:space="preserve">Copy </w:t>
            </w:r>
            <w:proofErr w:type="gramStart"/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code</w:t>
            </w:r>
            <w:proofErr w:type="gramEnd"/>
          </w:p>
          <w:p w14:paraId="273237A6" w14:textId="77777777" w:rsidR="001D7323" w:rsidRPr="00BD56D5" w:rsidRDefault="001D7323" w:rsidP="001D73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HTTP/1.1 200 OK</w:t>
            </w:r>
          </w:p>
          <w:p w14:paraId="4C8DA6C2" w14:textId="77777777" w:rsidR="001D7323" w:rsidRPr="00BD56D5" w:rsidRDefault="001D7323" w:rsidP="001D73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Content-Type: image/jpeg</w:t>
            </w:r>
          </w:p>
          <w:p w14:paraId="714336F1" w14:textId="77777777" w:rsidR="001D7323" w:rsidRPr="00BD56D5" w:rsidRDefault="001D7323" w:rsidP="001D73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Content-Disposition: attachment; filename="redacted_license.jpeg"</w:t>
            </w:r>
          </w:p>
          <w:p w14:paraId="3A9FACEB" w14:textId="77777777" w:rsidR="001D7323" w:rsidRPr="00BD56D5" w:rsidRDefault="001D7323" w:rsidP="001D73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</w:p>
          <w:p w14:paraId="1AB98678" w14:textId="77777777" w:rsidR="001D7323" w:rsidRPr="00BD56D5" w:rsidRDefault="001D7323" w:rsidP="001D73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[Binary Image Data]</w:t>
            </w:r>
          </w:p>
          <w:p w14:paraId="6E608D85" w14:textId="77777777" w:rsidR="001D7323" w:rsidRDefault="001D7323" w:rsidP="001D7323">
            <w:pPr>
              <w:spacing w:before="100" w:beforeAutospacing="1" w:after="100" w:afterAutospacing="1"/>
              <w:outlineLvl w:val="3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Error Responses:</w:t>
            </w:r>
          </w:p>
          <w:p w14:paraId="0A4A002D" w14:textId="772555FC" w:rsidR="001D7323" w:rsidRPr="001D7323" w:rsidRDefault="001D7323" w:rsidP="001D7323">
            <w:pPr>
              <w:spacing w:before="100" w:beforeAutospacing="1" w:after="100" w:afterAutospacing="1"/>
              <w:outlineLvl w:val="3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lastRenderedPageBreak/>
              <w:t>HTTP 400 Bad Request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 This status code is returned if the input is invalid, such as if the file format is incorrect or no file is provided.</w:t>
            </w:r>
          </w:p>
        </w:tc>
      </w:tr>
    </w:tbl>
    <w:p w14:paraId="051C1085" w14:textId="77777777" w:rsidR="00D50CA3" w:rsidRPr="00D50CA3" w:rsidRDefault="00D50CA3" w:rsidP="00D50CA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50CA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lastRenderedPageBreak/>
        <w:t>URL Command Example:</w:t>
      </w:r>
    </w:p>
    <w:p w14:paraId="20B26A9A" w14:textId="77777777" w:rsidR="00D50CA3" w:rsidRPr="00D50CA3" w:rsidRDefault="00D50CA3" w:rsidP="00D50C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is is an example </w:t>
      </w:r>
      <w:proofErr w:type="spellStart"/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URL</w:t>
      </w:r>
      <w:proofErr w:type="spellEnd"/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ommand to interact with the </w:t>
      </w:r>
      <w:r w:rsidRPr="00D50CA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II Redaction Service</w:t>
      </w: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PI:</w:t>
      </w:r>
    </w:p>
    <w:p w14:paraId="77B056D5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h</w:t>
      </w:r>
    </w:p>
    <w:p w14:paraId="43000EC2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Copy </w:t>
      </w:r>
      <w:proofErr w:type="gramStart"/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de</w:t>
      </w:r>
      <w:proofErr w:type="gramEnd"/>
    </w:p>
    <w:p w14:paraId="7442F92C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url -X POST https://api.example.com/api/redact \</w:t>
      </w:r>
    </w:p>
    <w:p w14:paraId="485DFEE0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-H "Authorization: Bearer &lt;</w:t>
      </w:r>
      <w:proofErr w:type="spellStart"/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your_access_token</w:t>
      </w:r>
      <w:proofErr w:type="spellEnd"/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" \</w:t>
      </w:r>
    </w:p>
    <w:p w14:paraId="5907B4CF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-F "image=@/path/to/your/driving_license.jpg"</w:t>
      </w:r>
    </w:p>
    <w:p w14:paraId="17B05673" w14:textId="77777777" w:rsidR="00D50CA3" w:rsidRPr="00D50CA3" w:rsidRDefault="00D50CA3" w:rsidP="00D50CA3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planation:</w:t>
      </w:r>
    </w:p>
    <w:p w14:paraId="62F126CF" w14:textId="77777777" w:rsidR="00D50CA3" w:rsidRPr="00D50CA3" w:rsidRDefault="00D50CA3" w:rsidP="00D50CA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place </w:t>
      </w: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ttps://api.example.com/api/redact</w:t>
      </w: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 the actual base URL of your service.</w:t>
      </w:r>
    </w:p>
    <w:p w14:paraId="586AB368" w14:textId="77777777" w:rsidR="00D50CA3" w:rsidRPr="00D50CA3" w:rsidRDefault="00D50CA3" w:rsidP="00D50CA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place </w:t>
      </w: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</w:t>
      </w:r>
      <w:proofErr w:type="spellStart"/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your_access_token</w:t>
      </w:r>
      <w:proofErr w:type="spellEnd"/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</w:t>
      </w: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 a valid bearer token for authorization.</w:t>
      </w:r>
    </w:p>
    <w:p w14:paraId="10717F51" w14:textId="77777777" w:rsidR="00D50CA3" w:rsidRPr="00D50CA3" w:rsidRDefault="00D50CA3" w:rsidP="00D50CA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place </w:t>
      </w: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path/to/your/driving_license.jpg</w:t>
      </w: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 the actual file path of the image you want to upload.</w:t>
      </w:r>
    </w:p>
    <w:p w14:paraId="6D2DF46E" w14:textId="59F7977C" w:rsidR="00D50CA3" w:rsidRPr="00D50CA3" w:rsidRDefault="00D50CA3" w:rsidP="00D50CA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7070E09" w14:textId="77777777" w:rsidR="00D50CA3" w:rsidRPr="00D50CA3" w:rsidRDefault="00D50CA3" w:rsidP="00D50CA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50CA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Error Handling Details:</w:t>
      </w:r>
    </w:p>
    <w:p w14:paraId="04B21C4E" w14:textId="77777777" w:rsidR="00D50CA3" w:rsidRPr="00D50CA3" w:rsidRDefault="00D50CA3" w:rsidP="00D50CA3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00 - Invalid Input</w:t>
      </w:r>
    </w:p>
    <w:p w14:paraId="3FF4962E" w14:textId="77777777" w:rsidR="00D50CA3" w:rsidRPr="00D50CA3" w:rsidRDefault="00D50CA3" w:rsidP="00D50CA3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ossible causes</w:t>
      </w: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532453E" w14:textId="77777777" w:rsidR="00D50CA3" w:rsidRPr="00D50CA3" w:rsidRDefault="00D50CA3" w:rsidP="00D50CA3">
      <w:pPr>
        <w:numPr>
          <w:ilvl w:val="2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supported file format (e.g., uploading a PDF instead of an image).</w:t>
      </w:r>
    </w:p>
    <w:p w14:paraId="14972FE5" w14:textId="77777777" w:rsidR="00D50CA3" w:rsidRPr="00D50CA3" w:rsidRDefault="00D50CA3" w:rsidP="00D50CA3">
      <w:pPr>
        <w:numPr>
          <w:ilvl w:val="2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issing </w:t>
      </w: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</w:t>
      </w: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rameter in the request.</w:t>
      </w:r>
    </w:p>
    <w:p w14:paraId="07152BE7" w14:textId="77777777" w:rsidR="00D50CA3" w:rsidRPr="00D50CA3" w:rsidRDefault="00D50CA3" w:rsidP="00D50CA3">
      <w:pPr>
        <w:numPr>
          <w:ilvl w:val="2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rrupted or unreadable image file.</w:t>
      </w:r>
    </w:p>
    <w:p w14:paraId="5241E9E0" w14:textId="77777777" w:rsidR="00D50CA3" w:rsidRPr="00D50CA3" w:rsidRDefault="00D50CA3" w:rsidP="00D50CA3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50CA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sponse Example</w:t>
      </w:r>
      <w:r w:rsidRPr="00D50C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5B60F9D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json</w:t>
      </w:r>
      <w:proofErr w:type="spellEnd"/>
    </w:p>
    <w:p w14:paraId="7481E0AF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Copy </w:t>
      </w:r>
      <w:proofErr w:type="gramStart"/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de</w:t>
      </w:r>
      <w:proofErr w:type="gramEnd"/>
    </w:p>
    <w:p w14:paraId="359593EF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{</w:t>
      </w:r>
    </w:p>
    <w:p w14:paraId="46590321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"error": "Invalid input",</w:t>
      </w:r>
    </w:p>
    <w:p w14:paraId="5FD9D184" w14:textId="77777777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"message": "The uploaded file is not in a supported format or is missing."</w:t>
      </w:r>
    </w:p>
    <w:p w14:paraId="196D3E8E" w14:textId="39B9004D" w:rsidR="00D50CA3" w:rsidRPr="00D50CA3" w:rsidRDefault="00D50CA3" w:rsidP="00D50C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50CA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0247B0AE" w14:textId="797505D2" w:rsidR="00BD56D5" w:rsidRDefault="003B3D19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14:ligatures w14:val="none"/>
        </w:rPr>
        <w:pict w14:anchorId="175570F5">
          <v:rect id="_x0000_i1045" style="width:468pt;height:4pt" o:hralign="center" o:hrstd="t" o:hr="t" fillcolor="#a0a0a0" stroked="f"/>
        </w:pict>
      </w:r>
    </w:p>
    <w:p w14:paraId="6E8716EB" w14:textId="77777777" w:rsidR="00D50CA3" w:rsidRPr="00BD56D5" w:rsidRDefault="00D50CA3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402537C2" w14:textId="7F3A7794" w:rsidR="00BD56D5" w:rsidRPr="00BE59D5" w:rsidRDefault="00BD56D5" w:rsidP="00BE59D5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32"/>
          <w:szCs w:val="32"/>
          <w14:ligatures w14:val="none"/>
        </w:rPr>
      </w:pPr>
      <w:r w:rsidRPr="00BE59D5">
        <w:rPr>
          <w:rFonts w:eastAsia="Times New Roman" w:cstheme="minorHAnsi"/>
          <w:b/>
          <w:bCs/>
          <w:kern w:val="0"/>
          <w:sz w:val="32"/>
          <w:szCs w:val="32"/>
          <w14:ligatures w14:val="none"/>
        </w:rPr>
        <w:t>User Documentation Snippet</w:t>
      </w:r>
    </w:p>
    <w:p w14:paraId="3D8DDE07" w14:textId="441D6A08" w:rsidR="00BD56D5" w:rsidRPr="000B6750" w:rsidRDefault="00BD56D5" w:rsidP="000B6750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lastRenderedPageBreak/>
        <w:t xml:space="preserve">The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PII Redaction Servic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API allows users to securely upload images containing sensitive information, such as driving licenses, and receive a redacted version of the image with personally identifiable information (PII) removed. The service leverages advanced AI-powered algorithms to detect and redact PII, ensuring that sensitive information is not exposed.</w:t>
      </w:r>
    </w:p>
    <w:p w14:paraId="068B7AB4" w14:textId="4C97105F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This service is ideal for </w:t>
      </w:r>
      <w:r w:rsidR="000B6750">
        <w:rPr>
          <w:rFonts w:eastAsia="Times New Roman" w:cstheme="minorHAnsi"/>
          <w:kern w:val="0"/>
          <w:sz w:val="24"/>
          <w:szCs w:val="24"/>
          <w14:ligatures w14:val="none"/>
        </w:rPr>
        <w:t>processing and sharing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 xml:space="preserve"> documents containing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sensitive data, such as personal identification numbers, names, or addresses. 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>U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sing the PII Redaction Service, you can ensure that any PII is effectively redacted, making the document safe for sharing and storage.</w:t>
      </w:r>
    </w:p>
    <w:p w14:paraId="2FEEFBCC" w14:textId="77777777" w:rsidR="00BD56D5" w:rsidRPr="00BD56D5" w:rsidRDefault="00000000" w:rsidP="00BD56D5">
      <w:pPr>
        <w:spacing w:after="0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14:ligatures w14:val="none"/>
        </w:rPr>
        <w:pict w14:anchorId="4188A8CA">
          <v:rect id="_x0000_i1031" style="width:0;height:1.5pt" o:hralign="center" o:hrstd="t" o:hr="t" fillcolor="#a0a0a0" stroked="f"/>
        </w:pict>
      </w:r>
    </w:p>
    <w:p w14:paraId="7E3E819F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Steps to Call the API:</w:t>
      </w:r>
    </w:p>
    <w:p w14:paraId="3EFF99A9" w14:textId="500F53DF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T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>wo common ways to interact with the PII Redaction Service API ar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</w:t>
      </w:r>
      <w:proofErr w:type="spellStart"/>
      <w:r w:rsidR="000B6750">
        <w:rPr>
          <w:rFonts w:eastAsia="Times New Roman" w:cstheme="minorHAnsi"/>
          <w:kern w:val="0"/>
          <w:sz w:val="24"/>
          <w:szCs w:val="24"/>
          <w14:ligatures w14:val="none"/>
        </w:rPr>
        <w:t>cURL</w:t>
      </w:r>
      <w:proofErr w:type="spellEnd"/>
      <w:r w:rsidR="000B6750">
        <w:rPr>
          <w:rFonts w:eastAsia="Times New Roman" w:cstheme="minorHAnsi"/>
          <w:kern w:val="0"/>
          <w:sz w:val="24"/>
          <w:szCs w:val="24"/>
          <w14:ligatures w14:val="none"/>
        </w:rPr>
        <w:t xml:space="preserve"> from the command line or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Postman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for a graphical interface.</w:t>
      </w:r>
    </w:p>
    <w:p w14:paraId="6EB6CD9F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1. Calling the API Using </w:t>
      </w:r>
      <w:proofErr w:type="spellStart"/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cURL</w:t>
      </w:r>
      <w:proofErr w:type="spellEnd"/>
    </w:p>
    <w:p w14:paraId="75FB35CF" w14:textId="4C76F71A" w:rsidR="00BD56D5" w:rsidRPr="00BD56D5" w:rsidRDefault="00BD56D5" w:rsidP="00BD56D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Get your Bearer token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: 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>You need a valid Bearer token to authenticate your API requests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. This token is typically provided when you sign up for the service or can be generated through an authentication process.</w:t>
      </w:r>
    </w:p>
    <w:p w14:paraId="414C3984" w14:textId="77777777" w:rsidR="00BD56D5" w:rsidRPr="00BD56D5" w:rsidRDefault="00BD56D5" w:rsidP="00BD56D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Prepare your imag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 Ensure the image file (JPEG/PNG) containing the PII is ready for upload.</w:t>
      </w:r>
    </w:p>
    <w:p w14:paraId="24474569" w14:textId="77777777" w:rsidR="00BD56D5" w:rsidRPr="00BD56D5" w:rsidRDefault="00BD56D5" w:rsidP="00BD56D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Execute the </w:t>
      </w:r>
      <w:proofErr w:type="spellStart"/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cURL</w:t>
      </w:r>
      <w:proofErr w:type="spellEnd"/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 command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</w:t>
      </w:r>
    </w:p>
    <w:p w14:paraId="5D3E996C" w14:textId="77777777" w:rsidR="00BD56D5" w:rsidRPr="00BD56D5" w:rsidRDefault="00BD56D5" w:rsidP="00BD5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bash</w:t>
      </w:r>
    </w:p>
    <w:p w14:paraId="45909AA0" w14:textId="77777777" w:rsidR="00BD56D5" w:rsidRPr="00BD56D5" w:rsidRDefault="00BD56D5" w:rsidP="00BD5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Copy </w:t>
      </w:r>
      <w:proofErr w:type="gramStart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code</w:t>
      </w:r>
      <w:proofErr w:type="gramEnd"/>
    </w:p>
    <w:p w14:paraId="5788D686" w14:textId="77777777" w:rsidR="00BD56D5" w:rsidRPr="00BD56D5" w:rsidRDefault="00BD56D5" w:rsidP="00BD5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curl -X POST "https://yourapiurl.com/</w:t>
      </w:r>
      <w:proofErr w:type="spellStart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api</w:t>
      </w:r>
      <w:proofErr w:type="spellEnd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/redact" \</w:t>
      </w:r>
    </w:p>
    <w:p w14:paraId="379AA9D2" w14:textId="77777777" w:rsidR="00BD56D5" w:rsidRPr="00BD56D5" w:rsidRDefault="00BD56D5" w:rsidP="00BD5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    -H "Authorization: Bearer &lt;</w:t>
      </w:r>
      <w:proofErr w:type="spellStart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your_token</w:t>
      </w:r>
      <w:proofErr w:type="spellEnd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&gt;" \</w:t>
      </w:r>
    </w:p>
    <w:p w14:paraId="4371C0A5" w14:textId="77777777" w:rsidR="00BD56D5" w:rsidRPr="00BD56D5" w:rsidRDefault="00BD56D5" w:rsidP="00BD5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    -F "image=@path/to/your/driving_license.jpg"</w:t>
      </w:r>
    </w:p>
    <w:p w14:paraId="7DF84E3B" w14:textId="77777777" w:rsidR="00BD56D5" w:rsidRPr="00BD56D5" w:rsidRDefault="00BD56D5" w:rsidP="00BD56D5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Replace https://yourapiurl.com/api/redact with the actual API URL.</w:t>
      </w:r>
    </w:p>
    <w:p w14:paraId="39DE3AE6" w14:textId="77777777" w:rsidR="00BD56D5" w:rsidRPr="00BD56D5" w:rsidRDefault="00BD56D5" w:rsidP="00BD56D5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Replace &lt;</w:t>
      </w:r>
      <w:proofErr w:type="spellStart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your_token</w:t>
      </w:r>
      <w:proofErr w:type="spellEnd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&gt; with your valid Bearer token.</w:t>
      </w:r>
    </w:p>
    <w:p w14:paraId="1D866100" w14:textId="77777777" w:rsidR="00BD56D5" w:rsidRPr="00BD56D5" w:rsidRDefault="00BD56D5" w:rsidP="00BD56D5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Replace path/to/your/driving_license.jpg with the path to the image file you want to redact.</w:t>
      </w:r>
    </w:p>
    <w:p w14:paraId="4743EF80" w14:textId="77777777" w:rsidR="00BD56D5" w:rsidRPr="00BD56D5" w:rsidRDefault="00BD56D5" w:rsidP="00BD56D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View the respons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 If the request is successful, the redacted image will be returned in the response body.</w:t>
      </w:r>
    </w:p>
    <w:p w14:paraId="1447EBAD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2. Calling the API Using Postman</w:t>
      </w:r>
    </w:p>
    <w:p w14:paraId="26290E16" w14:textId="77777777" w:rsidR="00BD56D5" w:rsidRPr="00BD56D5" w:rsidRDefault="00BD56D5" w:rsidP="00BD56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Create a new POST request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</w:t>
      </w:r>
    </w:p>
    <w:p w14:paraId="100E2B5A" w14:textId="77777777" w:rsidR="00BD56D5" w:rsidRPr="00BD56D5" w:rsidRDefault="00BD56D5" w:rsidP="00BD56D5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Open Postman and click on "New Request."</w:t>
      </w:r>
    </w:p>
    <w:p w14:paraId="0AA1C882" w14:textId="77777777" w:rsidR="00BD56D5" w:rsidRPr="00BD56D5" w:rsidRDefault="00BD56D5" w:rsidP="00BD56D5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Set the request type to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POST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.</w:t>
      </w:r>
    </w:p>
    <w:p w14:paraId="7B95C82A" w14:textId="77777777" w:rsidR="00BD56D5" w:rsidRPr="00BD56D5" w:rsidRDefault="00BD56D5" w:rsidP="00BD56D5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Enter the API endpoint URL: https://yourapiurl.com/api/redact.</w:t>
      </w:r>
    </w:p>
    <w:p w14:paraId="3C2CE227" w14:textId="77777777" w:rsidR="00BD56D5" w:rsidRPr="00BD56D5" w:rsidRDefault="00BD56D5" w:rsidP="00BD56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lastRenderedPageBreak/>
        <w:t>Add Authorization Header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</w:t>
      </w:r>
    </w:p>
    <w:p w14:paraId="20ECC56A" w14:textId="77777777" w:rsidR="00BD56D5" w:rsidRPr="00BD56D5" w:rsidRDefault="00BD56D5" w:rsidP="00BD56D5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In the "Authorization" tab, set the type to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Bearer Token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.</w:t>
      </w:r>
    </w:p>
    <w:p w14:paraId="365E45C8" w14:textId="77777777" w:rsidR="00BD56D5" w:rsidRPr="00BD56D5" w:rsidRDefault="00BD56D5" w:rsidP="00BD56D5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Enter your Bearer token in the "Token" field.</w:t>
      </w:r>
    </w:p>
    <w:p w14:paraId="59A7CE11" w14:textId="77777777" w:rsidR="00BD56D5" w:rsidRPr="00BD56D5" w:rsidRDefault="00BD56D5" w:rsidP="00BD56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Set the Request Body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</w:t>
      </w:r>
    </w:p>
    <w:p w14:paraId="159935CC" w14:textId="77777777" w:rsidR="00BD56D5" w:rsidRPr="00BD56D5" w:rsidRDefault="00BD56D5" w:rsidP="00BD56D5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In the "Body" tab, select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form-data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.</w:t>
      </w:r>
    </w:p>
    <w:p w14:paraId="31B1A1DC" w14:textId="77777777" w:rsidR="00BD56D5" w:rsidRPr="00BD56D5" w:rsidRDefault="00BD56D5" w:rsidP="00BD56D5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Add a new key named image and set the type to </w:t>
      </w: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Fil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.</w:t>
      </w:r>
    </w:p>
    <w:p w14:paraId="069B4B18" w14:textId="77777777" w:rsidR="00BD56D5" w:rsidRPr="00BD56D5" w:rsidRDefault="00BD56D5" w:rsidP="00BD56D5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Choose the image file (JPEG/PNG) that you want to upload.</w:t>
      </w:r>
    </w:p>
    <w:p w14:paraId="0E9C86DA" w14:textId="77777777" w:rsidR="00BD56D5" w:rsidRPr="00BD56D5" w:rsidRDefault="00BD56D5" w:rsidP="00BD56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Send the request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 Click the "Send" button to send the API request.</w:t>
      </w:r>
    </w:p>
    <w:p w14:paraId="25EE1657" w14:textId="77777777" w:rsidR="00BD56D5" w:rsidRPr="00BD56D5" w:rsidRDefault="00BD56D5" w:rsidP="00BD56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View the respons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 The redacted image will be returned as part of the response. You can download or view the image directly from the response.</w:t>
      </w:r>
    </w:p>
    <w:p w14:paraId="39DBC379" w14:textId="77777777" w:rsidR="00BD56D5" w:rsidRPr="00BD56D5" w:rsidRDefault="00000000" w:rsidP="00BD56D5">
      <w:pPr>
        <w:spacing w:after="0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14:ligatures w14:val="none"/>
        </w:rPr>
        <w:pict w14:anchorId="32C02E7E">
          <v:rect id="_x0000_i1032" style="width:0;height:1.5pt" o:hralign="center" o:hrstd="t" o:hr="t" fillcolor="#a0a0a0" stroked="f"/>
        </w:pict>
      </w:r>
    </w:p>
    <w:p w14:paraId="3EE6D7D1" w14:textId="77777777" w:rsidR="00BD56D5" w:rsidRDefault="00BD56D5" w:rsidP="00BD56D5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Expected 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B3D19" w14:paraId="7F5C0E3F" w14:textId="77777777" w:rsidTr="003B3D19">
        <w:tc>
          <w:tcPr>
            <w:tcW w:w="4675" w:type="dxa"/>
          </w:tcPr>
          <w:p w14:paraId="0E73AAF9" w14:textId="71D92733" w:rsidR="003B3D19" w:rsidRDefault="003B3D19" w:rsidP="00BD56D5">
            <w:pPr>
              <w:spacing w:before="100" w:beforeAutospacing="1" w:after="100" w:afterAutospacing="1"/>
              <w:outlineLvl w:val="2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Responses</w:t>
            </w:r>
          </w:p>
        </w:tc>
        <w:tc>
          <w:tcPr>
            <w:tcW w:w="4675" w:type="dxa"/>
          </w:tcPr>
          <w:p w14:paraId="0672DB84" w14:textId="3E30D7E4" w:rsidR="003B3D19" w:rsidRDefault="003B3D19" w:rsidP="00BD56D5">
            <w:pPr>
              <w:spacing w:before="100" w:beforeAutospacing="1" w:after="100" w:afterAutospacing="1"/>
              <w:outlineLvl w:val="2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Description</w:t>
            </w:r>
          </w:p>
        </w:tc>
      </w:tr>
      <w:tr w:rsidR="003B3D19" w14:paraId="240039F6" w14:textId="77777777" w:rsidTr="003B3D19">
        <w:tc>
          <w:tcPr>
            <w:tcW w:w="4675" w:type="dxa"/>
          </w:tcPr>
          <w:p w14:paraId="099B890A" w14:textId="751204E8" w:rsidR="003B3D19" w:rsidRDefault="003B3D19" w:rsidP="00BD56D5">
            <w:pPr>
              <w:spacing w:before="100" w:beforeAutospacing="1" w:after="100" w:afterAutospacing="1"/>
              <w:outlineLvl w:val="2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Success Response:</w:t>
            </w:r>
          </w:p>
        </w:tc>
        <w:tc>
          <w:tcPr>
            <w:tcW w:w="4675" w:type="dxa"/>
          </w:tcPr>
          <w:p w14:paraId="21CFC52C" w14:textId="77777777" w:rsidR="003B3D19" w:rsidRPr="00BD56D5" w:rsidRDefault="003B3D19" w:rsidP="003B3D19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If the API call is successful, the following response will be returned:</w:t>
            </w:r>
          </w:p>
          <w:p w14:paraId="3ACBE753" w14:textId="77777777" w:rsidR="003B3D19" w:rsidRPr="00BD56D5" w:rsidRDefault="003B3D19" w:rsidP="003B3D19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HTTP Status Code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 200 OK</w:t>
            </w:r>
          </w:p>
          <w:p w14:paraId="3B7639CA" w14:textId="77777777" w:rsidR="003B3D19" w:rsidRPr="00BD56D5" w:rsidRDefault="003B3D19" w:rsidP="003B3D19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Body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 The redacted image will be returned in the same format as the original image (JPEG/PNG).</w:t>
            </w:r>
          </w:p>
          <w:p w14:paraId="4193BDAB" w14:textId="77777777" w:rsidR="003B3D19" w:rsidRPr="00BD56D5" w:rsidRDefault="003B3D19" w:rsidP="003B3D19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Example Response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</w:t>
            </w:r>
          </w:p>
          <w:p w14:paraId="5BE0274E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http</w:t>
            </w:r>
          </w:p>
          <w:p w14:paraId="4150C18A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 xml:space="preserve">Copy </w:t>
            </w:r>
            <w:proofErr w:type="gramStart"/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code</w:t>
            </w:r>
            <w:proofErr w:type="gramEnd"/>
          </w:p>
          <w:p w14:paraId="521D9BAE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HTTP/1.1 200 OK</w:t>
            </w:r>
          </w:p>
          <w:p w14:paraId="54EA462A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Content-Type: image/jpeg</w:t>
            </w:r>
          </w:p>
          <w:p w14:paraId="3A929EF0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Content-Disposition: attachment; filename="redacted_license.jpeg"</w:t>
            </w:r>
          </w:p>
          <w:p w14:paraId="25E82353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</w:p>
          <w:p w14:paraId="559FDB3A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[Binary Image Data]</w:t>
            </w:r>
          </w:p>
          <w:p w14:paraId="70AA231F" w14:textId="77777777" w:rsidR="003B3D19" w:rsidRPr="00BD56D5" w:rsidRDefault="003B3D19" w:rsidP="003B3D19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The response will contain the binary data of the redacted image, which you can save or display as needed.</w:t>
            </w:r>
          </w:p>
          <w:p w14:paraId="2EE50BBE" w14:textId="77777777" w:rsidR="003B3D19" w:rsidRDefault="003B3D19" w:rsidP="00BD56D5">
            <w:pPr>
              <w:spacing w:before="100" w:beforeAutospacing="1" w:after="100" w:afterAutospacing="1"/>
              <w:outlineLvl w:val="2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</w:p>
        </w:tc>
      </w:tr>
      <w:tr w:rsidR="003B3D19" w14:paraId="03328C3D" w14:textId="77777777" w:rsidTr="003B3D19">
        <w:tc>
          <w:tcPr>
            <w:tcW w:w="4675" w:type="dxa"/>
          </w:tcPr>
          <w:p w14:paraId="37BC6636" w14:textId="4A762DF6" w:rsidR="003B3D19" w:rsidRDefault="003B3D19" w:rsidP="00BD56D5">
            <w:pPr>
              <w:spacing w:before="100" w:beforeAutospacing="1" w:after="100" w:afterAutospacing="1"/>
              <w:outlineLvl w:val="2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Error Responses</w:t>
            </w:r>
          </w:p>
        </w:tc>
        <w:tc>
          <w:tcPr>
            <w:tcW w:w="4675" w:type="dxa"/>
          </w:tcPr>
          <w:p w14:paraId="05E7DBAA" w14:textId="77777777" w:rsidR="003B3D19" w:rsidRPr="00BD56D5" w:rsidRDefault="003B3D19" w:rsidP="003B3D19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If there are issues with the request, the following error responses may be returned:</w:t>
            </w:r>
          </w:p>
          <w:p w14:paraId="2AE2BBB6" w14:textId="77777777" w:rsidR="003B3D19" w:rsidRPr="00BD56D5" w:rsidRDefault="003B3D19" w:rsidP="003B3D19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lastRenderedPageBreak/>
              <w:t>HTTP 400 Bad Request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 This error occurs if the request is invalid, such as when an unsupported file format is uploaded.</w:t>
            </w:r>
          </w:p>
          <w:p w14:paraId="5747FC5F" w14:textId="77777777" w:rsidR="003B3D19" w:rsidRPr="00BD56D5" w:rsidRDefault="003B3D19" w:rsidP="003B3D19">
            <w:pPr>
              <w:spacing w:before="100" w:beforeAutospacing="1" w:after="100" w:afterAutospacing="1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Example Error Response</w:t>
            </w: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:</w:t>
            </w:r>
          </w:p>
          <w:p w14:paraId="7FA9BEBF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http</w:t>
            </w:r>
          </w:p>
          <w:p w14:paraId="2E07975B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 xml:space="preserve">Copy </w:t>
            </w:r>
            <w:proofErr w:type="gramStart"/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code</w:t>
            </w:r>
            <w:proofErr w:type="gramEnd"/>
          </w:p>
          <w:p w14:paraId="74463C2C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HTTP/1.1 400 Bad Request</w:t>
            </w:r>
          </w:p>
          <w:p w14:paraId="457F5414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Content-Type: application/</w:t>
            </w:r>
            <w:proofErr w:type="spellStart"/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json</w:t>
            </w:r>
            <w:proofErr w:type="spellEnd"/>
          </w:p>
          <w:p w14:paraId="40C952EA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</w:p>
          <w:p w14:paraId="067EB813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{</w:t>
            </w:r>
          </w:p>
          <w:p w14:paraId="466854F1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 xml:space="preserve">    "error": "Invalid input",</w:t>
            </w:r>
          </w:p>
          <w:p w14:paraId="2B8F898E" w14:textId="77777777" w:rsidR="003B3D19" w:rsidRPr="00BD56D5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 xml:space="preserve">    "message": "The provided file must be a JPEG or PNG image."</w:t>
            </w:r>
          </w:p>
          <w:p w14:paraId="51AA0945" w14:textId="1B23FAE1" w:rsidR="003B3D19" w:rsidRPr="003B3D19" w:rsidRDefault="003B3D19" w:rsidP="003B3D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BD56D5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}</w:t>
            </w:r>
          </w:p>
        </w:tc>
      </w:tr>
    </w:tbl>
    <w:p w14:paraId="4FA46C19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lastRenderedPageBreak/>
        <w:t>Troubleshooting Tips:</w:t>
      </w:r>
    </w:p>
    <w:p w14:paraId="71D3EACC" w14:textId="77777777" w:rsidR="00BD56D5" w:rsidRPr="00BD56D5" w:rsidRDefault="00BD56D5" w:rsidP="00BD56D5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Here are some common issues and their resolutions:</w:t>
      </w:r>
    </w:p>
    <w:p w14:paraId="69E38DA4" w14:textId="77777777" w:rsidR="00BD56D5" w:rsidRPr="00BD56D5" w:rsidRDefault="00BD56D5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1. Incorrect File Format</w:t>
      </w:r>
    </w:p>
    <w:p w14:paraId="59BDBE65" w14:textId="77777777" w:rsidR="00BD56D5" w:rsidRPr="00BD56D5" w:rsidRDefault="00BD56D5" w:rsidP="00BD56D5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Issu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 The uploaded image is not in the supported format (JPEG/PNG).</w:t>
      </w:r>
    </w:p>
    <w:p w14:paraId="5F3DFF28" w14:textId="77777777" w:rsidR="00BD56D5" w:rsidRPr="00BD56D5" w:rsidRDefault="00BD56D5" w:rsidP="00BD56D5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Solution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 Ensure the image file is either in JPEG or PNG format. If it's in a different format (e.g., GIF, BMP), convert it to JPEG or PNG before uploading.</w:t>
      </w:r>
    </w:p>
    <w:p w14:paraId="270FD4E5" w14:textId="7CF1AE4E" w:rsidR="00BD56D5" w:rsidRPr="00BD56D5" w:rsidRDefault="000B6750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2</w:t>
      </w:r>
      <w:r w:rsidR="00BD56D5"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. File Too Large</w:t>
      </w:r>
    </w:p>
    <w:p w14:paraId="256720F2" w14:textId="77777777" w:rsidR="00BD56D5" w:rsidRPr="00BD56D5" w:rsidRDefault="00BD56D5" w:rsidP="00BD56D5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Issu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 The image file is too large, and the server returns an error.</w:t>
      </w:r>
    </w:p>
    <w:p w14:paraId="0067AFE5" w14:textId="77777777" w:rsidR="00BD56D5" w:rsidRPr="00BD56D5" w:rsidRDefault="00BD56D5" w:rsidP="00BD56D5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Solution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 Check the API documentation for file size limits. If your file exceeds the limit, reduce the file size (by compressing the image or resizing it) and try again.</w:t>
      </w:r>
    </w:p>
    <w:p w14:paraId="24D39EB6" w14:textId="77400491" w:rsidR="00BD56D5" w:rsidRPr="00BD56D5" w:rsidRDefault="000B6750" w:rsidP="00BD56D5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3</w:t>
      </w:r>
      <w:r w:rsidR="00BD56D5"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. Internal Server Errors</w:t>
      </w:r>
    </w:p>
    <w:p w14:paraId="657C80A3" w14:textId="77777777" w:rsidR="00BD56D5" w:rsidRPr="00BD56D5" w:rsidRDefault="00BD56D5" w:rsidP="00BD56D5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Issue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: The API returns a 500 Internal Server Error.</w:t>
      </w:r>
    </w:p>
    <w:p w14:paraId="0028A711" w14:textId="440D319C" w:rsidR="00BD56D5" w:rsidRPr="000B6750" w:rsidRDefault="00BD56D5" w:rsidP="00BD56D5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D56D5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Solution</w:t>
      </w:r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: This might indicate a server issue or problem with the processing. Try the request again after some time. If the problem persists, check the service's status </w:t>
      </w:r>
      <w:proofErr w:type="gramStart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>page</w:t>
      </w:r>
      <w:proofErr w:type="gramEnd"/>
      <w:r w:rsidRPr="00BD56D5">
        <w:rPr>
          <w:rFonts w:eastAsia="Times New Roman" w:cstheme="minorHAnsi"/>
          <w:kern w:val="0"/>
          <w:sz w:val="24"/>
          <w:szCs w:val="24"/>
          <w14:ligatures w14:val="none"/>
        </w:rPr>
        <w:t xml:space="preserve"> or contact support for further assistance.</w:t>
      </w:r>
    </w:p>
    <w:p w14:paraId="71772B88" w14:textId="77777777" w:rsidR="00206C9C" w:rsidRPr="00BD56D5" w:rsidRDefault="00206C9C">
      <w:pPr>
        <w:rPr>
          <w:rFonts w:cstheme="minorHAnsi"/>
          <w:sz w:val="24"/>
          <w:szCs w:val="24"/>
        </w:rPr>
      </w:pPr>
    </w:p>
    <w:sectPr w:rsidR="00206C9C" w:rsidRPr="00BD56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06023" w14:textId="77777777" w:rsidR="006B0038" w:rsidRDefault="006B0038" w:rsidP="00BE59D5">
      <w:pPr>
        <w:spacing w:after="0" w:line="240" w:lineRule="auto"/>
      </w:pPr>
      <w:r>
        <w:separator/>
      </w:r>
    </w:p>
  </w:endnote>
  <w:endnote w:type="continuationSeparator" w:id="0">
    <w:p w14:paraId="61CAA76D" w14:textId="77777777" w:rsidR="006B0038" w:rsidRDefault="006B0038" w:rsidP="00BE5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C7E0F" w14:textId="77777777" w:rsidR="00BE59D5" w:rsidRDefault="00BE59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982D6" w14:textId="77777777" w:rsidR="00BE59D5" w:rsidRDefault="00BE59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5F96E" w14:textId="77777777" w:rsidR="00BE59D5" w:rsidRDefault="00BE59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D559A" w14:textId="77777777" w:rsidR="006B0038" w:rsidRDefault="006B0038" w:rsidP="00BE59D5">
      <w:pPr>
        <w:spacing w:after="0" w:line="240" w:lineRule="auto"/>
      </w:pPr>
      <w:r>
        <w:separator/>
      </w:r>
    </w:p>
  </w:footnote>
  <w:footnote w:type="continuationSeparator" w:id="0">
    <w:p w14:paraId="6A37B6E5" w14:textId="77777777" w:rsidR="006B0038" w:rsidRDefault="006B0038" w:rsidP="00BE5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DF76F" w14:textId="77777777" w:rsidR="00BE59D5" w:rsidRDefault="00BE59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80445" w14:textId="77777777" w:rsidR="00BE59D5" w:rsidRDefault="00BE59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5038B" w14:textId="77777777" w:rsidR="00BE59D5" w:rsidRDefault="00BE59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89" style="width:0;height:1.5pt" o:hralign="center" o:bullet="t" o:hrstd="t" o:hr="t" fillcolor="#a0a0a0" stroked="f"/>
    </w:pict>
  </w:numPicBullet>
  <w:abstractNum w:abstractNumId="0" w15:restartNumberingAfterBreak="0">
    <w:nsid w:val="038419B4"/>
    <w:multiLevelType w:val="multilevel"/>
    <w:tmpl w:val="9CEA2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3A727F"/>
    <w:multiLevelType w:val="multilevel"/>
    <w:tmpl w:val="7CBCA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666229"/>
    <w:multiLevelType w:val="multilevel"/>
    <w:tmpl w:val="EFF2D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6C20D2"/>
    <w:multiLevelType w:val="multilevel"/>
    <w:tmpl w:val="7F347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565494"/>
    <w:multiLevelType w:val="multilevel"/>
    <w:tmpl w:val="E17A9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CA2AAA"/>
    <w:multiLevelType w:val="multilevel"/>
    <w:tmpl w:val="DC8A5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0C5377"/>
    <w:multiLevelType w:val="multilevel"/>
    <w:tmpl w:val="6994D2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1F73E7"/>
    <w:multiLevelType w:val="multilevel"/>
    <w:tmpl w:val="6E2C1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4D62D2"/>
    <w:multiLevelType w:val="multilevel"/>
    <w:tmpl w:val="A5146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BF7D7E"/>
    <w:multiLevelType w:val="multilevel"/>
    <w:tmpl w:val="42E48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E12A69"/>
    <w:multiLevelType w:val="multilevel"/>
    <w:tmpl w:val="6130E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E004E1"/>
    <w:multiLevelType w:val="multilevel"/>
    <w:tmpl w:val="B34C1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0515A2"/>
    <w:multiLevelType w:val="multilevel"/>
    <w:tmpl w:val="5E24D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BF57B2"/>
    <w:multiLevelType w:val="multilevel"/>
    <w:tmpl w:val="1C347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751A5E"/>
    <w:multiLevelType w:val="multilevel"/>
    <w:tmpl w:val="96666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063C38"/>
    <w:multiLevelType w:val="multilevel"/>
    <w:tmpl w:val="DF7E8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1509A7"/>
    <w:multiLevelType w:val="multilevel"/>
    <w:tmpl w:val="EADC8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5A0F94"/>
    <w:multiLevelType w:val="multilevel"/>
    <w:tmpl w:val="8A428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ED4FD1"/>
    <w:multiLevelType w:val="multilevel"/>
    <w:tmpl w:val="AE00A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987B73"/>
    <w:multiLevelType w:val="hybridMultilevel"/>
    <w:tmpl w:val="A98CD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A5219C"/>
    <w:multiLevelType w:val="hybridMultilevel"/>
    <w:tmpl w:val="1B40C748"/>
    <w:lvl w:ilvl="0" w:tplc="C5B404B4">
      <w:start w:val="1"/>
      <w:numFmt w:val="bullet"/>
      <w:lvlText w:val=""/>
      <w:lvlPicBulletId w:val="0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</w:rPr>
    </w:lvl>
    <w:lvl w:ilvl="1" w:tplc="A79ED9AA" w:tentative="1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</w:rPr>
    </w:lvl>
    <w:lvl w:ilvl="2" w:tplc="1282689C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3" w:tplc="BABA01D8" w:tentative="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</w:rPr>
    </w:lvl>
    <w:lvl w:ilvl="4" w:tplc="2AAEE2C6" w:tentative="1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 w:hint="default"/>
      </w:rPr>
    </w:lvl>
    <w:lvl w:ilvl="5" w:tplc="6EB0B712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6" w:tplc="A6C6A880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</w:rPr>
    </w:lvl>
    <w:lvl w:ilvl="7" w:tplc="D054D158" w:tentative="1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 w:hint="default"/>
      </w:rPr>
    </w:lvl>
    <w:lvl w:ilvl="8" w:tplc="B5669114" w:tentative="1">
      <w:start w:val="1"/>
      <w:numFmt w:val="bullet"/>
      <w:lvlText w:val=""/>
      <w:lvlJc w:val="left"/>
      <w:pPr>
        <w:tabs>
          <w:tab w:val="num" w:pos="7290"/>
        </w:tabs>
        <w:ind w:left="7290" w:hanging="360"/>
      </w:pPr>
      <w:rPr>
        <w:rFonts w:ascii="Symbol" w:hAnsi="Symbol" w:hint="default"/>
      </w:rPr>
    </w:lvl>
  </w:abstractNum>
  <w:abstractNum w:abstractNumId="21" w15:restartNumberingAfterBreak="0">
    <w:nsid w:val="527F0D89"/>
    <w:multiLevelType w:val="multilevel"/>
    <w:tmpl w:val="DA78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996C5A"/>
    <w:multiLevelType w:val="multilevel"/>
    <w:tmpl w:val="15304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F3B1419"/>
    <w:multiLevelType w:val="multilevel"/>
    <w:tmpl w:val="661CD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BA60363"/>
    <w:multiLevelType w:val="multilevel"/>
    <w:tmpl w:val="2452B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7449805">
    <w:abstractNumId w:val="11"/>
  </w:num>
  <w:num w:numId="2" w16cid:durableId="646010419">
    <w:abstractNumId w:val="21"/>
  </w:num>
  <w:num w:numId="3" w16cid:durableId="1209025750">
    <w:abstractNumId w:val="23"/>
  </w:num>
  <w:num w:numId="4" w16cid:durableId="2128087752">
    <w:abstractNumId w:val="4"/>
  </w:num>
  <w:num w:numId="5" w16cid:durableId="776943730">
    <w:abstractNumId w:val="17"/>
  </w:num>
  <w:num w:numId="6" w16cid:durableId="256787710">
    <w:abstractNumId w:val="10"/>
  </w:num>
  <w:num w:numId="7" w16cid:durableId="1686859898">
    <w:abstractNumId w:val="0"/>
  </w:num>
  <w:num w:numId="8" w16cid:durableId="1708993666">
    <w:abstractNumId w:val="14"/>
  </w:num>
  <w:num w:numId="9" w16cid:durableId="16271020">
    <w:abstractNumId w:val="16"/>
  </w:num>
  <w:num w:numId="10" w16cid:durableId="1013724075">
    <w:abstractNumId w:val="22"/>
  </w:num>
  <w:num w:numId="11" w16cid:durableId="466319281">
    <w:abstractNumId w:val="24"/>
  </w:num>
  <w:num w:numId="12" w16cid:durableId="831062413">
    <w:abstractNumId w:val="9"/>
  </w:num>
  <w:num w:numId="13" w16cid:durableId="1174415509">
    <w:abstractNumId w:val="5"/>
  </w:num>
  <w:num w:numId="14" w16cid:durableId="1652251777">
    <w:abstractNumId w:val="18"/>
  </w:num>
  <w:num w:numId="15" w16cid:durableId="1615671563">
    <w:abstractNumId w:val="6"/>
  </w:num>
  <w:num w:numId="16" w16cid:durableId="667055251">
    <w:abstractNumId w:val="2"/>
  </w:num>
  <w:num w:numId="17" w16cid:durableId="644815654">
    <w:abstractNumId w:val="3"/>
  </w:num>
  <w:num w:numId="18" w16cid:durableId="1885603497">
    <w:abstractNumId w:val="15"/>
  </w:num>
  <w:num w:numId="19" w16cid:durableId="1030843229">
    <w:abstractNumId w:val="13"/>
  </w:num>
  <w:num w:numId="20" w16cid:durableId="1385644324">
    <w:abstractNumId w:val="8"/>
  </w:num>
  <w:num w:numId="21" w16cid:durableId="685909789">
    <w:abstractNumId w:val="12"/>
  </w:num>
  <w:num w:numId="22" w16cid:durableId="260071082">
    <w:abstractNumId w:val="20"/>
  </w:num>
  <w:num w:numId="23" w16cid:durableId="1149712973">
    <w:abstractNumId w:val="19"/>
  </w:num>
  <w:num w:numId="24" w16cid:durableId="1141311475">
    <w:abstractNumId w:val="1"/>
  </w:num>
  <w:num w:numId="25" w16cid:durableId="4424601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2MbYwMjI3MbI0M7JU0lEKTi0uzszPAykwqgUARyrATywAAAA="/>
  </w:docVars>
  <w:rsids>
    <w:rsidRoot w:val="00BD56D5"/>
    <w:rsid w:val="000B6750"/>
    <w:rsid w:val="001D7323"/>
    <w:rsid w:val="00206C9C"/>
    <w:rsid w:val="002F0700"/>
    <w:rsid w:val="003B3D19"/>
    <w:rsid w:val="0044222E"/>
    <w:rsid w:val="00611C6A"/>
    <w:rsid w:val="006B0038"/>
    <w:rsid w:val="00741DD3"/>
    <w:rsid w:val="00BD56D5"/>
    <w:rsid w:val="00BE59D5"/>
    <w:rsid w:val="00D50CA3"/>
    <w:rsid w:val="00F32EC4"/>
    <w:rsid w:val="00F42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BD325"/>
  <w15:chartTrackingRefBased/>
  <w15:docId w15:val="{6DE41974-FBA2-4B0D-B7D9-ADFF0EE69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D56D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BD56D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D56D5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BD56D5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BD56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D56D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56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56D5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BD56D5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BD56D5"/>
  </w:style>
  <w:style w:type="character" w:customStyle="1" w:styleId="hljs-keyword">
    <w:name w:val="hljs-keyword"/>
    <w:basedOn w:val="DefaultParagraphFont"/>
    <w:rsid w:val="00BD56D5"/>
  </w:style>
  <w:style w:type="character" w:styleId="Emphasis">
    <w:name w:val="Emphasis"/>
    <w:basedOn w:val="DefaultParagraphFont"/>
    <w:uiPriority w:val="20"/>
    <w:qFormat/>
    <w:rsid w:val="00BD56D5"/>
    <w:rPr>
      <w:i/>
      <w:iCs/>
    </w:rPr>
  </w:style>
  <w:style w:type="character" w:customStyle="1" w:styleId="hljs-string">
    <w:name w:val="hljs-string"/>
    <w:basedOn w:val="DefaultParagraphFont"/>
    <w:rsid w:val="00BD56D5"/>
  </w:style>
  <w:style w:type="character" w:customStyle="1" w:styleId="hljs-punctuation">
    <w:name w:val="hljs-punctuation"/>
    <w:basedOn w:val="DefaultParagraphFont"/>
    <w:rsid w:val="00BD56D5"/>
  </w:style>
  <w:style w:type="character" w:customStyle="1" w:styleId="hljs-attr">
    <w:name w:val="hljs-attr"/>
    <w:basedOn w:val="DefaultParagraphFont"/>
    <w:rsid w:val="00BD56D5"/>
  </w:style>
  <w:style w:type="table" w:styleId="TableGrid">
    <w:name w:val="Table Grid"/>
    <w:basedOn w:val="TableNormal"/>
    <w:uiPriority w:val="39"/>
    <w:rsid w:val="001D73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73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9D5"/>
  </w:style>
  <w:style w:type="paragraph" w:styleId="Footer">
    <w:name w:val="footer"/>
    <w:basedOn w:val="Normal"/>
    <w:link w:val="FooterChar"/>
    <w:uiPriority w:val="99"/>
    <w:unhideWhenUsed/>
    <w:rsid w:val="00BE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3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7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88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4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77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9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66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79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340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693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81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56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07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5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4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28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177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8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6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5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0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06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32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3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2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68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42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1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06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11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2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24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4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8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72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57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05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7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26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0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266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06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75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3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377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16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232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4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3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11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3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455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0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0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9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997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346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aeec8b56-cf92-4f4e-ae60-9935f5ad962f}" enabled="1" method="Standard" siteId="{d5d2540f-f60a-45ad-86a9-e2e792ee666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7</Pages>
  <Words>1250</Words>
  <Characters>7131</Characters>
  <Application>Microsoft Office Word</Application>
  <DocSecurity>0</DocSecurity>
  <Lines>59</Lines>
  <Paragraphs>16</Paragraphs>
  <ScaleCrop>false</ScaleCrop>
  <Company>Temenos</Company>
  <LinksUpToDate>false</LinksUpToDate>
  <CharactersWithSpaces>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Duddella</dc:creator>
  <cp:keywords/>
  <dc:description/>
  <cp:lastModifiedBy>Ganesh Duddella</cp:lastModifiedBy>
  <cp:revision>8</cp:revision>
  <dcterms:created xsi:type="dcterms:W3CDTF">2024-11-29T08:50:00Z</dcterms:created>
  <dcterms:modified xsi:type="dcterms:W3CDTF">2024-11-29T13:40:00Z</dcterms:modified>
</cp:coreProperties>
</file>